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3AD5" w14:textId="77777777" w:rsidR="00E4371C" w:rsidRPr="005B3BCF" w:rsidRDefault="00E4371C" w:rsidP="00E4371C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RENCANA PEMBELAJARAN SEMESTER (RPS)</w:t>
      </w:r>
    </w:p>
    <w:p w14:paraId="55899DF9" w14:textId="77777777" w:rsidR="00E4371C" w:rsidRPr="005B3BCF" w:rsidRDefault="00E4371C" w:rsidP="00E4371C">
      <w:pPr>
        <w:shd w:val="clear" w:color="auto" w:fill="FFFFFF"/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Mata </w:t>
      </w:r>
      <w:proofErr w:type="spellStart"/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IPS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spektif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Global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ode MK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IPS-303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KS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3 SKS (2-1)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emester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3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anji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/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enap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rodi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 :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getahu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Sosial (IPS)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br/>
      </w: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Dosen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gamp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 [Nama Dosen]</w:t>
      </w:r>
    </w:p>
    <w:p w14:paraId="1B7E33D3" w14:textId="77777777" w:rsidR="00E4371C" w:rsidRPr="005B3BCF" w:rsidRDefault="00E4371C" w:rsidP="00E4371C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0BD826BC">
          <v:rect id="_x0000_i1025" style="width:0;height:.75pt" o:hralign="center" o:hrstd="t" o:hrnoshade="t" o:hr="t" fillcolor="#404040" stroked="f"/>
        </w:pict>
      </w:r>
    </w:p>
    <w:p w14:paraId="5396DB60" w14:textId="77777777" w:rsidR="00E4371C" w:rsidRPr="005B3BCF" w:rsidRDefault="00E4371C" w:rsidP="00E4371C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Capai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mbelajaran</w:t>
      </w:r>
      <w:proofErr w:type="spellEnd"/>
    </w:p>
    <w:p w14:paraId="5D6AD4C7" w14:textId="77777777" w:rsidR="00E4371C" w:rsidRPr="005B3BCF" w:rsidRDefault="00E4371C" w:rsidP="00E4371C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Capai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Mata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uliah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(CPMK):</w:t>
      </w:r>
    </w:p>
    <w:p w14:paraId="6671CD80" w14:textId="77777777" w:rsidR="00E4371C" w:rsidRPr="005B3BCF" w:rsidRDefault="00E4371C" w:rsidP="00E4371C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mp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analis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su-is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global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konom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oliti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lingkung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buday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)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lalu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rspektif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IPS yang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nterdisipliner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36E5A754" w14:textId="77777777" w:rsidR="00E4371C" w:rsidRPr="005B3BCF" w:rsidRDefault="00E4371C" w:rsidP="00E4371C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maham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mpa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lobalis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rhadap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syarakat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lok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nasion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235116B6" w14:textId="77777777" w:rsidR="00E4371C" w:rsidRPr="005B3BCF" w:rsidRDefault="00E4371C" w:rsidP="00E4371C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ahasisw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pat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evalu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ebijak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lu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ntu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antang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global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eng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endekat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IPS.</w:t>
      </w:r>
    </w:p>
    <w:p w14:paraId="78E10BBF" w14:textId="77777777" w:rsidR="00E4371C" w:rsidRPr="005B3BCF" w:rsidRDefault="00E4371C" w:rsidP="00E4371C">
      <w:pPr>
        <w:numPr>
          <w:ilvl w:val="0"/>
          <w:numId w:val="1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Sub-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Capai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mbelajar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:</w:t>
      </w:r>
    </w:p>
    <w:p w14:paraId="6C8C9119" w14:textId="77777777" w:rsidR="00E4371C" w:rsidRPr="005B3BCF" w:rsidRDefault="00E4371C" w:rsidP="00E4371C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jelask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onsep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globalis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dan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nterdependen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global.</w:t>
      </w:r>
    </w:p>
    <w:p w14:paraId="67A76FE1" w14:textId="77777777" w:rsidR="00E4371C" w:rsidRPr="005B3BCF" w:rsidRDefault="00E4371C" w:rsidP="00E4371C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identifik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ktor-aktor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tam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alam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tata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kelola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global (PBB, IMF, NGO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dl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).</w:t>
      </w:r>
    </w:p>
    <w:p w14:paraId="1D7BF810" w14:textId="77777777" w:rsidR="00E4371C" w:rsidRPr="005B3BCF" w:rsidRDefault="00E4371C" w:rsidP="00E4371C">
      <w:pPr>
        <w:numPr>
          <w:ilvl w:val="1"/>
          <w:numId w:val="1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erapk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eor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lm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osiolog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ekonom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oliti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ntropolog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)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ntu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menganalis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s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global.</w:t>
      </w:r>
    </w:p>
    <w:p w14:paraId="37E831D0" w14:textId="77777777" w:rsidR="00E4371C" w:rsidRPr="005B3BCF" w:rsidRDefault="00E4371C" w:rsidP="00E4371C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7E529FE8">
          <v:rect id="_x0000_i1026" style="width:0;height:.75pt" o:hralign="center" o:hrstd="t" o:hrnoshade="t" o:hr="t" fillcolor="#404040" stroked="f"/>
        </w:pict>
      </w:r>
    </w:p>
    <w:p w14:paraId="61CBD4A6" w14:textId="77777777" w:rsidR="00E4371C" w:rsidRPr="005B3BCF" w:rsidRDefault="00E4371C" w:rsidP="00E4371C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 xml:space="preserve">Materi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mbelajaran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7"/>
        <w:gridCol w:w="2024"/>
        <w:gridCol w:w="2656"/>
        <w:gridCol w:w="2011"/>
        <w:gridCol w:w="1418"/>
      </w:tblGrid>
      <w:tr w:rsidR="00E4371C" w:rsidRPr="005B3BCF" w14:paraId="2712413D" w14:textId="77777777" w:rsidTr="00EA5026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3A9C735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lastRenderedPageBreak/>
              <w:t>Mingg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4C3378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5F35B3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Sub-Mate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9BC2D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 xml:space="preserve">Metode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Pembelaja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A8F508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b/>
                <w:bCs/>
                <w:color w:val="404040"/>
                <w:sz w:val="23"/>
                <w:szCs w:val="23"/>
                <w:lang w:eastAsia="en-ID"/>
              </w:rPr>
              <w:t>Referensi</w:t>
            </w:r>
            <w:proofErr w:type="spellEnd"/>
          </w:p>
        </w:tc>
      </w:tr>
      <w:tr w:rsidR="00E4371C" w:rsidRPr="005B3BCF" w14:paraId="7EEEC8E9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25D78F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F71B62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sep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sar IPS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0E27583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fini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uang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ingkup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IPS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la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tek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dekat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rdisipliner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olog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oliti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eograf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C31D8B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Ceramah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516078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teger (2023)</w:t>
            </w:r>
          </w:p>
        </w:tc>
      </w:tr>
      <w:tr w:rsidR="00E4371C" w:rsidRPr="005B3BCF" w14:paraId="498CC6FB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299E935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887FC0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Teori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lobalis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699B33A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lobalis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oliti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uday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spektif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iperglobal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kept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ransformasiona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7DA70A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Studi Kas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C7E04D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iddens (2018)</w:t>
            </w:r>
          </w:p>
        </w:tc>
      </w:tr>
      <w:tr w:rsidR="00E4371C" w:rsidRPr="005B3BCF" w14:paraId="487922D1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8BA7655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5A6AFA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ste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C6D953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apitalisme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 vs.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ekonom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erkelanjut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Peran WTO, IMF,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rpor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ultinasion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68C438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mul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daga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Pan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E0888E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tiglitz (2006)</w:t>
            </w:r>
          </w:p>
        </w:tc>
      </w:tr>
      <w:tr w:rsidR="00E4371C" w:rsidRPr="005B3BCF" w14:paraId="1AC44C6F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A399366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D8AA57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oliti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C0B8FDE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Tat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ol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 (PBB, G20)</w:t>
            </w: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su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aman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rorisme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fli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tarnegar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29AFD55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bat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, Role P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F57CD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gley &amp; Blanton (2021)</w:t>
            </w:r>
          </w:p>
        </w:tc>
      </w:tr>
      <w:tr w:rsidR="00E4371C" w:rsidRPr="005B3BCF" w14:paraId="1B08CEB8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77B4F47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14927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Lingku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444A40B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ubah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kli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r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ir, dan SDGs</w:t>
            </w: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rjanji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rnasion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(Paris Agreement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5623B8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Film Dokumenter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bija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A52EF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PCC Reports (2023)</w:t>
            </w:r>
          </w:p>
        </w:tc>
      </w:tr>
      <w:tr w:rsidR="00E4371C" w:rsidRPr="005B3BCF" w14:paraId="2940FB06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BEF39C4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87F4A2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igr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&amp;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tenagakerja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C0E24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igr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aks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nag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rj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rnasion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mpa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emitan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brain dra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FB5F8E4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Studi Kasus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Wawancar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imul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31A0BB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OM (2022)</w:t>
            </w:r>
          </w:p>
        </w:tc>
      </w:tr>
      <w:tr w:rsidR="00E4371C" w:rsidRPr="005B3BCF" w14:paraId="2E96A3E3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CEAD2D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7A7951E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uday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&amp;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dentita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31061EA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omogenis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vs.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ibridis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uday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Peran media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knolog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igi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890274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onte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Media, Focus Group Discuss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30220B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ppadurai (1996)</w:t>
            </w:r>
          </w:p>
        </w:tc>
      </w:tr>
      <w:tr w:rsidR="00E4371C" w:rsidRPr="005B3BCF" w14:paraId="0E750A2E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41A1587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B8CE1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C856F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ji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engah Semester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Tulis/Es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BBD74E3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E39E78D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  <w:tr w:rsidR="00E4371C" w:rsidRPr="005B3BCF" w14:paraId="5BF84CE7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B14473A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9-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3FD3E9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timpa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7A58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Utang negar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berkembang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senja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Utara-</w:t>
            </w: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lastRenderedPageBreak/>
              <w:t>Selatan</w:t>
            </w: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Gerak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tiglobalis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7661D2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lastRenderedPageBreak/>
              <w:t>Disku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ompo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Tugas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E93823D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ilanovic (2016)</w:t>
            </w:r>
          </w:p>
        </w:tc>
      </w:tr>
      <w:tr w:rsidR="00E4371C" w:rsidRPr="005B3BCF" w14:paraId="102DEB58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FAB2597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1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CDEC5E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sehatan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DF1BC2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andem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rjasam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ternasion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 xml:space="preserve">- Akses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vaksi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arm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DCCBEA6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Guest Lecture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ktiv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Kesehatan)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2BAB7E7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WHO Reports (2023)</w:t>
            </w:r>
          </w:p>
        </w:tc>
      </w:tr>
      <w:tr w:rsidR="00E4371C" w:rsidRPr="005B3BCF" w14:paraId="33510DE7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CAA3AF4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9A46E05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Teknolog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&amp; Masa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ep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1D8550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evolu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ndustr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4.0, AI, d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ampa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osia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br/>
              <w:t>- Digital div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B90438D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Seminar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Futuristi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87C4ADE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Schwab (2017)</w:t>
            </w:r>
          </w:p>
        </w:tc>
      </w:tr>
      <w:tr w:rsidR="00E4371C" w:rsidRPr="005B3BCF" w14:paraId="6B950019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78F15E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494272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su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86FA57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elompo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ahasiswa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memilih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1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su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contoh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: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kr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ang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gung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klim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3E96CD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eneliti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2BFCF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anduan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</w:p>
        </w:tc>
      </w:tr>
      <w:tr w:rsidR="00E4371C" w:rsidRPr="005B3BCF" w14:paraId="606AC52D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E31B3E5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CF38EC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C7A2AF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-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esenta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hasil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analisis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isu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glo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B8CB1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Peer Review,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Disku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Ke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544868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  <w:tr w:rsidR="00E4371C" w:rsidRPr="005B3BCF" w14:paraId="4B4F47FF" w14:textId="77777777" w:rsidTr="00EA5026"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7B1B31E0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55591B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  <w:lang w:eastAsia="en-ID"/>
              </w:rPr>
              <w:t>U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484F08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Ujian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Akhir Semester (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Proyek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+ </w:t>
            </w:r>
            <w:proofErr w:type="spellStart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Refleksi</w:t>
            </w:r>
            <w:proofErr w:type="spellEnd"/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 xml:space="preserve"> Es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70CA0CD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81A979" w14:textId="77777777" w:rsidR="00E4371C" w:rsidRPr="005B3BCF" w:rsidRDefault="00E4371C" w:rsidP="00EA5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</w:pPr>
            <w:r w:rsidRPr="005B3BCF">
              <w:rPr>
                <w:rFonts w:ascii="Times New Roman" w:eastAsia="Times New Roman" w:hAnsi="Times New Roman" w:cs="Times New Roman"/>
                <w:sz w:val="23"/>
                <w:szCs w:val="23"/>
                <w:lang w:eastAsia="en-ID"/>
              </w:rPr>
              <w:t>-</w:t>
            </w:r>
          </w:p>
        </w:tc>
      </w:tr>
    </w:tbl>
    <w:p w14:paraId="3B89CE97" w14:textId="77777777" w:rsidR="00E4371C" w:rsidRPr="005B3BCF" w:rsidRDefault="00E4371C" w:rsidP="00E4371C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42CD8E87">
          <v:rect id="_x0000_i1027" style="width:0;height:.75pt" o:hralign="center" o:hrstd="t" o:hrnoshade="t" o:hr="t" fillcolor="#404040" stroked="f"/>
        </w:pict>
      </w:r>
    </w:p>
    <w:p w14:paraId="30C73F3D" w14:textId="77777777" w:rsidR="00E4371C" w:rsidRPr="005B3BCF" w:rsidRDefault="00E4371C" w:rsidP="00E4371C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Penilaian</w:t>
      </w:r>
      <w:proofErr w:type="spellEnd"/>
    </w:p>
    <w:p w14:paraId="66D1CC77" w14:textId="77777777" w:rsidR="00E4371C" w:rsidRPr="005B3BCF" w:rsidRDefault="00E4371C" w:rsidP="00E4371C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hadiran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 &amp; </w:t>
      </w:r>
      <w:proofErr w:type="spellStart"/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artisip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10%</w:t>
      </w:r>
    </w:p>
    <w:p w14:paraId="199DF21C" w14:textId="77777777" w:rsidR="00E4371C" w:rsidRPr="005B3BCF" w:rsidRDefault="00E4371C" w:rsidP="00E4371C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 xml:space="preserve">Tugas </w:t>
      </w: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Kelompok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/</w:t>
      </w:r>
      <w:proofErr w:type="spellStart"/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Individ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30%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nalis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isu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esentasi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,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oye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</w:p>
    <w:p w14:paraId="5B5DDFD5" w14:textId="77777777" w:rsidR="00E4371C" w:rsidRPr="005B3BCF" w:rsidRDefault="00E4371C" w:rsidP="00E4371C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UTS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25%</w:t>
      </w:r>
    </w:p>
    <w:p w14:paraId="3B60C90B" w14:textId="77777777" w:rsidR="00E4371C" w:rsidRPr="005B3BCF" w:rsidRDefault="00E4371C" w:rsidP="00E4371C">
      <w:pPr>
        <w:numPr>
          <w:ilvl w:val="0"/>
          <w:numId w:val="2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gram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UAS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:</w:t>
      </w:r>
      <w:proofErr w:type="gram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35% (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Proyek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akhir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+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uji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</w:t>
      </w: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tulis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)</w:t>
      </w:r>
    </w:p>
    <w:p w14:paraId="0B0D7C99" w14:textId="77777777" w:rsidR="00E4371C" w:rsidRPr="005B3BCF" w:rsidRDefault="00E4371C" w:rsidP="00E4371C">
      <w:pPr>
        <w:spacing w:before="480" w:after="48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62E1A5A3">
          <v:rect id="_x0000_i1028" style="width:0;height:.75pt" o:hralign="center" o:hrstd="t" o:hrnoshade="t" o:hr="t" fillcolor="#404040" stroked="f"/>
        </w:pict>
      </w:r>
    </w:p>
    <w:p w14:paraId="1F71A5A4" w14:textId="77777777" w:rsidR="00E4371C" w:rsidRPr="005B3BCF" w:rsidRDefault="00E4371C" w:rsidP="00E4371C">
      <w:pPr>
        <w:shd w:val="clear" w:color="auto" w:fill="FFFFFF"/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7"/>
          <w:szCs w:val="27"/>
          <w:lang w:eastAsia="en-ID"/>
        </w:rPr>
        <w:t>Referensi</w:t>
      </w:r>
      <w:proofErr w:type="spellEnd"/>
    </w:p>
    <w:p w14:paraId="65EC56EC" w14:textId="77777777" w:rsidR="00E4371C" w:rsidRPr="005B3BCF" w:rsidRDefault="00E4371C" w:rsidP="00E4371C">
      <w:pPr>
        <w:numPr>
          <w:ilvl w:val="0"/>
          <w:numId w:val="3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Wajib:</w:t>
      </w:r>
    </w:p>
    <w:p w14:paraId="36CF8D7A" w14:textId="77777777" w:rsidR="00E4371C" w:rsidRPr="005B3BCF" w:rsidRDefault="00E4371C" w:rsidP="00E4371C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lastRenderedPageBreak/>
        <w:t>Steger, M. B. (2023). </w:t>
      </w:r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Globalization: A Very Short Introduction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 Oxford University Press.</w:t>
      </w:r>
    </w:p>
    <w:p w14:paraId="537350D2" w14:textId="77777777" w:rsidR="00E4371C" w:rsidRPr="005B3BCF" w:rsidRDefault="00E4371C" w:rsidP="00E4371C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Stiglitz, J. E. (2006). </w:t>
      </w:r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Making Globalization Work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 W.W. Norton.</w:t>
      </w:r>
    </w:p>
    <w:p w14:paraId="09F0576B" w14:textId="77777777" w:rsidR="00E4371C" w:rsidRPr="005B3BCF" w:rsidRDefault="00E4371C" w:rsidP="00E4371C">
      <w:pPr>
        <w:numPr>
          <w:ilvl w:val="0"/>
          <w:numId w:val="3"/>
        </w:numPr>
        <w:shd w:val="clear" w:color="auto" w:fill="FFFFFF"/>
        <w:spacing w:after="60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Pendukung</w:t>
      </w:r>
      <w:proofErr w:type="spellEnd"/>
      <w:r w:rsidRPr="005B3BCF">
        <w:rPr>
          <w:rFonts w:ascii="Segoe UI" w:eastAsia="Times New Roman" w:hAnsi="Segoe UI" w:cs="Segoe UI"/>
          <w:b/>
          <w:bCs/>
          <w:color w:val="404040"/>
          <w:sz w:val="24"/>
          <w:szCs w:val="24"/>
          <w:lang w:eastAsia="en-ID"/>
        </w:rPr>
        <w:t>:</w:t>
      </w:r>
    </w:p>
    <w:p w14:paraId="64565027" w14:textId="77777777" w:rsidR="00E4371C" w:rsidRPr="005B3BCF" w:rsidRDefault="00E4371C" w:rsidP="00E4371C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Laporan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 xml:space="preserve"> PBB (UNDP, UNEP, WHO).</w:t>
      </w:r>
    </w:p>
    <w:p w14:paraId="5E4DCF6B" w14:textId="77777777" w:rsidR="00E4371C" w:rsidRPr="005B3BCF" w:rsidRDefault="00E4371C" w:rsidP="00E4371C">
      <w:pPr>
        <w:numPr>
          <w:ilvl w:val="1"/>
          <w:numId w:val="3"/>
        </w:numPr>
        <w:shd w:val="clear" w:color="auto" w:fill="FFFFFF"/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</w:pPr>
      <w:proofErr w:type="spellStart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Jurnal</w:t>
      </w:r>
      <w:proofErr w:type="spellEnd"/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 </w:t>
      </w:r>
      <w:r w:rsidRPr="005B3BCF">
        <w:rPr>
          <w:rFonts w:ascii="Segoe UI" w:eastAsia="Times New Roman" w:hAnsi="Segoe UI" w:cs="Segoe UI"/>
          <w:i/>
          <w:iCs/>
          <w:color w:val="404040"/>
          <w:sz w:val="24"/>
          <w:szCs w:val="24"/>
          <w:lang w:eastAsia="en-ID"/>
        </w:rPr>
        <w:t>Global Social Policy</w:t>
      </w:r>
      <w:r w:rsidRPr="005B3BCF">
        <w:rPr>
          <w:rFonts w:ascii="Segoe UI" w:eastAsia="Times New Roman" w:hAnsi="Segoe UI" w:cs="Segoe UI"/>
          <w:color w:val="404040"/>
          <w:sz w:val="24"/>
          <w:szCs w:val="24"/>
          <w:lang w:eastAsia="en-ID"/>
        </w:rPr>
        <w:t>.</w:t>
      </w:r>
    </w:p>
    <w:p w14:paraId="61462965" w14:textId="77777777" w:rsidR="00D52CEE" w:rsidRDefault="00D52CEE"/>
    <w:sectPr w:rsidR="00D52C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E2CEA"/>
    <w:multiLevelType w:val="multilevel"/>
    <w:tmpl w:val="75F46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C160F4"/>
    <w:multiLevelType w:val="multilevel"/>
    <w:tmpl w:val="694AA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E9492B"/>
    <w:multiLevelType w:val="multilevel"/>
    <w:tmpl w:val="638A0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jQyNzWyMLUwMzBV0lEKTi0uzszPAykwrAUAtAzl5iwAAAA="/>
  </w:docVars>
  <w:rsids>
    <w:rsidRoot w:val="00E4371C"/>
    <w:rsid w:val="00D52CEE"/>
    <w:rsid w:val="00E4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EF014"/>
  <w15:chartTrackingRefBased/>
  <w15:docId w15:val="{0ADC6AB2-511E-4D9B-B658-BE5C5B3C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7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9</Words>
  <Characters>2789</Characters>
  <Application>Microsoft Office Word</Application>
  <DocSecurity>0</DocSecurity>
  <Lines>23</Lines>
  <Paragraphs>6</Paragraphs>
  <ScaleCrop>false</ScaleCrop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5-07-16T06:34:00Z</dcterms:created>
  <dcterms:modified xsi:type="dcterms:W3CDTF">2025-07-16T06:35:00Z</dcterms:modified>
</cp:coreProperties>
</file>